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is used to specify stuff when the image doesn’t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Metadata is information about the page that isn’t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r>
        <w:rPr>
          <w:rStyle w:val="HTMLCode"/>
          <w:rFonts w:ascii="Consolas" w:hAnsi="Consolas"/>
          <w:color w:val="15141F"/>
          <w:shd w:val="clear" w:color="auto" w:fill="EAE9ED"/>
        </w:rPr>
        <w:t>&lt;!--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gt;</w:t>
      </w:r>
      <w:r>
        <w:rPr>
          <w:rFonts w:ascii="Segoe UI" w:hAnsi="Segoe UI" w:cs="Segoe UI"/>
          <w:color w:val="484848"/>
          <w:sz w:val="26"/>
          <w:szCs w:val="26"/>
        </w:rPr>
        <w:t> ,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contains information that is related to the main content, but not required in order to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change the look of HTML elements. In order to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323A0CB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EB5EABA" w:rsidR="00522E07" w:rsidRPr="00522E07"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2"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77777777" w:rsidR="00C65DFD" w:rsidRDefault="00C65DFD" w:rsidP="00C65DFD">
      <w:pPr>
        <w:ind w:left="90" w:hanging="90"/>
      </w:pPr>
    </w:p>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2F50FB">
      <w:pPr>
        <w:pStyle w:val="Heading2"/>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7D0C42EA" w:rsidR="004B39A1" w:rsidRPr="00FE6F96" w:rsidRDefault="004B39A1" w:rsidP="00FC7242"/>
    <w:sectPr w:rsidR="004B39A1" w:rsidRPr="00FE6F96"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11"/>
  </w:num>
  <w:num w:numId="4">
    <w:abstractNumId w:val="3"/>
  </w:num>
  <w:num w:numId="5">
    <w:abstractNumId w:val="7"/>
  </w:num>
  <w:num w:numId="6">
    <w:abstractNumId w:val="19"/>
  </w:num>
  <w:num w:numId="7">
    <w:abstractNumId w:val="8"/>
  </w:num>
  <w:num w:numId="8">
    <w:abstractNumId w:val="17"/>
  </w:num>
  <w:num w:numId="9">
    <w:abstractNumId w:val="18"/>
  </w:num>
  <w:num w:numId="10">
    <w:abstractNumId w:val="6"/>
  </w:num>
  <w:num w:numId="11">
    <w:abstractNumId w:val="4"/>
  </w:num>
  <w:num w:numId="12">
    <w:abstractNumId w:val="16"/>
  </w:num>
  <w:num w:numId="13">
    <w:abstractNumId w:val="9"/>
  </w:num>
  <w:num w:numId="14">
    <w:abstractNumId w:val="15"/>
  </w:num>
  <w:num w:numId="15">
    <w:abstractNumId w:val="10"/>
  </w:num>
  <w:num w:numId="16">
    <w:abstractNumId w:val="0"/>
  </w:num>
  <w:num w:numId="17">
    <w:abstractNumId w:val="13"/>
  </w:num>
  <w:num w:numId="18">
    <w:abstractNumId w:val="5"/>
  </w:num>
  <w:num w:numId="19">
    <w:abstractNumId w:val="1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gyNawGJhsBbLQAAAA=="/>
  </w:docVars>
  <w:rsids>
    <w:rsidRoot w:val="00503CC3"/>
    <w:rsid w:val="000B45AD"/>
    <w:rsid w:val="000C3CC2"/>
    <w:rsid w:val="00137AB2"/>
    <w:rsid w:val="001C2A01"/>
    <w:rsid w:val="001D18CE"/>
    <w:rsid w:val="00214DB8"/>
    <w:rsid w:val="00235056"/>
    <w:rsid w:val="0028263F"/>
    <w:rsid w:val="002D267A"/>
    <w:rsid w:val="002E1DD0"/>
    <w:rsid w:val="002F50FB"/>
    <w:rsid w:val="003B58AA"/>
    <w:rsid w:val="004122FC"/>
    <w:rsid w:val="00426F87"/>
    <w:rsid w:val="004B39A1"/>
    <w:rsid w:val="00503CC3"/>
    <w:rsid w:val="00522E07"/>
    <w:rsid w:val="00560901"/>
    <w:rsid w:val="005B1EE7"/>
    <w:rsid w:val="00626FBF"/>
    <w:rsid w:val="007D31D7"/>
    <w:rsid w:val="00807B3B"/>
    <w:rsid w:val="008326E8"/>
    <w:rsid w:val="00892395"/>
    <w:rsid w:val="008A6CFF"/>
    <w:rsid w:val="008B25E0"/>
    <w:rsid w:val="00927ED2"/>
    <w:rsid w:val="00973A68"/>
    <w:rsid w:val="00995960"/>
    <w:rsid w:val="009970FE"/>
    <w:rsid w:val="009F6FD4"/>
    <w:rsid w:val="00A52CB6"/>
    <w:rsid w:val="00A53782"/>
    <w:rsid w:val="00AA161C"/>
    <w:rsid w:val="00AA5FCA"/>
    <w:rsid w:val="00AC291D"/>
    <w:rsid w:val="00B20D80"/>
    <w:rsid w:val="00B355E5"/>
    <w:rsid w:val="00B81105"/>
    <w:rsid w:val="00BA67D8"/>
    <w:rsid w:val="00BC09CD"/>
    <w:rsid w:val="00C10BAF"/>
    <w:rsid w:val="00C254CA"/>
    <w:rsid w:val="00C65DFD"/>
    <w:rsid w:val="00CE2A2D"/>
    <w:rsid w:val="00CF54CD"/>
    <w:rsid w:val="00D47E59"/>
    <w:rsid w:val="00D7629E"/>
    <w:rsid w:val="00DC53A7"/>
    <w:rsid w:val="00E41472"/>
    <w:rsid w:val="00E9151D"/>
    <w:rsid w:val="00E97FAF"/>
    <w:rsid w:val="00F250FA"/>
    <w:rsid w:val="00F406DB"/>
    <w:rsid w:val="00F46071"/>
    <w:rsid w:val="00F825B9"/>
    <w:rsid w:val="00FC7242"/>
    <w:rsid w:val="00FE6F9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msdn.microsoft.com/en-us/library/aa358802(v=vs.85).asp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3</TotalTime>
  <Pages>12</Pages>
  <Words>2494</Words>
  <Characters>1422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54</cp:revision>
  <dcterms:created xsi:type="dcterms:W3CDTF">2020-05-05T11:31:00Z</dcterms:created>
  <dcterms:modified xsi:type="dcterms:W3CDTF">2020-05-15T18:47:00Z</dcterms:modified>
</cp:coreProperties>
</file>